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78"/>
        <w:gridCol w:w="1752"/>
        <w:gridCol w:w="2082"/>
        <w:gridCol w:w="1035"/>
        <w:gridCol w:w="1345"/>
        <w:gridCol w:w="2784"/>
        <w:gridCol w:w="2084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077EE19B" w:rsidR="00D06856" w:rsidRPr="00D06856" w:rsidRDefault="009132CD" w:rsidP="00D06856">
            <w:pPr>
              <w:rPr>
                <w:color w:val="FFFFFF" w:themeColor="background1"/>
                <w:lang w:val="en-NZ"/>
              </w:rPr>
            </w:pPr>
            <w:r>
              <w:rPr>
                <w:b/>
                <w:bCs/>
                <w:color w:val="FFFFFF" w:themeColor="background1"/>
                <w:lang w:val="en-US"/>
              </w:rPr>
              <w:t xml:space="preserve">Project </w:t>
            </w:r>
            <w:r w:rsidR="00D06856"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3EE7EF43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US"/>
              </w:rPr>
              <w:t>Noo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59C6F9A8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Senior Manag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5F4D9353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US"/>
              </w:rPr>
              <w:t>Making sure project is going according to plan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Weekly via email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70631985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Romain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3203C744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557F0437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US"/>
              </w:rPr>
              <w:t>Oversee project and develop websit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6F4FD2A7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  <w:tr w:rsidR="00D06856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7D331B4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B</w:t>
            </w:r>
            <w:r w:rsidR="00E005D6">
              <w:rPr>
                <w:lang w:val="en-US"/>
              </w:rPr>
              <w:t>re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43BFC918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NZ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6503C194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NZ"/>
              </w:rPr>
              <w:t>Developer/Design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162C8D7B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Target audience research, Marketing, </w:t>
            </w:r>
            <w:proofErr w:type="spellStart"/>
            <w:r>
              <w:rPr>
                <w:lang w:val="en-US"/>
              </w:rPr>
              <w:t>Colour</w:t>
            </w:r>
            <w:proofErr w:type="spellEnd"/>
            <w:r>
              <w:rPr>
                <w:lang w:val="en-US"/>
              </w:rPr>
              <w:t xml:space="preserve"> Theory. 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2F2F8056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  <w:tr w:rsidR="00D06856" w:rsidRPr="00D06856" w14:paraId="11976769" w14:textId="77777777" w:rsidTr="00E005D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F80F56" w14:textId="1B272EB7" w:rsidR="00D06856" w:rsidRPr="00D06856" w:rsidRDefault="00E005D6" w:rsidP="00D06856">
            <w:pPr>
              <w:rPr>
                <w:lang w:val="en-NZ"/>
              </w:rPr>
            </w:pPr>
            <w:r>
              <w:rPr>
                <w:lang w:val="en-NZ"/>
              </w:rPr>
              <w:t>Sukh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715BD7" w14:textId="771AD8E6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NZ"/>
              </w:rPr>
              <w:t>Design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DD1BDA" w14:textId="5F2D4D68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NZ"/>
              </w:rPr>
              <w:t>Design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823E62" w14:textId="56005205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9FF452" w14:textId="5F30F215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6CA289" w14:textId="5B009762" w:rsidR="00D06856" w:rsidRPr="00D06856" w:rsidRDefault="00756B95" w:rsidP="00D06856">
            <w:pPr>
              <w:rPr>
                <w:lang w:val="en-NZ"/>
              </w:rPr>
            </w:pPr>
            <w:r>
              <w:rPr>
                <w:lang w:val="en-NZ"/>
              </w:rPr>
              <w:t>Assess which market the product is being sold to and design around targe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A45D2D" w14:textId="4C5B2B9F" w:rsidR="00D06856" w:rsidRPr="00D06856" w:rsidRDefault="009132CD" w:rsidP="00D06856">
            <w:pPr>
              <w:rPr>
                <w:lang w:val="en-NZ"/>
              </w:rPr>
            </w:pPr>
            <w:r>
              <w:rPr>
                <w:lang w:val="en-NZ"/>
              </w:rPr>
              <w:t>Weekly via call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1E8FFC55" w:rsidR="00292F09" w:rsidRPr="00684B5F" w:rsidRDefault="00292F09" w:rsidP="00BD7C5A"/>
    <w:sectPr w:rsidR="00292F09" w:rsidRPr="00684B5F" w:rsidSect="007866CF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158403">
    <w:abstractNumId w:val="1"/>
  </w:num>
  <w:num w:numId="2" w16cid:durableId="1651053994">
    <w:abstractNumId w:val="0"/>
  </w:num>
  <w:num w:numId="3" w16cid:durableId="1776829246">
    <w:abstractNumId w:val="6"/>
  </w:num>
  <w:num w:numId="4" w16cid:durableId="953289211">
    <w:abstractNumId w:val="5"/>
  </w:num>
  <w:num w:numId="5" w16cid:durableId="1306930210">
    <w:abstractNumId w:val="4"/>
  </w:num>
  <w:num w:numId="6" w16cid:durableId="976227870">
    <w:abstractNumId w:val="7"/>
  </w:num>
  <w:num w:numId="7" w16cid:durableId="2109881933">
    <w:abstractNumId w:val="3"/>
  </w:num>
  <w:num w:numId="8" w16cid:durableId="1864904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56B95"/>
    <w:rsid w:val="007866CF"/>
    <w:rsid w:val="007F5382"/>
    <w:rsid w:val="008C0FC9"/>
    <w:rsid w:val="008C1FB2"/>
    <w:rsid w:val="008F7BBC"/>
    <w:rsid w:val="009132CD"/>
    <w:rsid w:val="00994D34"/>
    <w:rsid w:val="00BD7C5A"/>
    <w:rsid w:val="00C14A14"/>
    <w:rsid w:val="00CA0A83"/>
    <w:rsid w:val="00D06856"/>
    <w:rsid w:val="00D33D0A"/>
    <w:rsid w:val="00D84B29"/>
    <w:rsid w:val="00DA43AD"/>
    <w:rsid w:val="00E005D6"/>
    <w:rsid w:val="00E654B3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omaine Box</cp:lastModifiedBy>
  <cp:revision>3</cp:revision>
  <dcterms:created xsi:type="dcterms:W3CDTF">2024-03-02T05:36:00Z</dcterms:created>
  <dcterms:modified xsi:type="dcterms:W3CDTF">2024-05-29T03:35:00Z</dcterms:modified>
</cp:coreProperties>
</file>